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X7b0eabf5deac5493d089b1d1cc34bb3d53658b8"/>
    <w:p>
      <w:pPr>
        <w:pStyle w:val="Heading1"/>
      </w:pPr>
      <w:r>
        <w:t xml:space="preserve">Internship Application Letter for Librarian Position</w:t>
      </w:r>
    </w:p>
    <w:bookmarkEnd w:id="20"/>
    <w:p>
      <w:pPr>
        <w:pStyle w:val="FirstParagraph"/>
      </w:pPr>
      <w:r>
        <w:t xml:space="preserve">Your Name</w:t>
      </w:r>
    </w:p>
    <w:p>
      <w:pPr>
        <w:pStyle w:val="BodyText"/>
      </w:pPr>
      <w:r>
        <w:t xml:space="preserve">123 Library Avenue, Malleswaram</w:t>
      </w:r>
    </w:p>
    <w:p>
      <w:pPr>
        <w:pStyle w:val="BodyText"/>
      </w:pPr>
      <w:r>
        <w:t xml:space="preserve">Bangalore, Karnataka 560003</w:t>
      </w:r>
    </w:p>
    <w:p>
      <w:pPr>
        <w:pStyle w:val="BodyText"/>
      </w:pPr>
      <w:r>
        <w:t xml:space="preserve">mobile: +91 98765 43210 | email: yourname@example.com</w:t>
      </w:r>
    </w:p>
    <w:p>
      <w:pPr>
        <w:pStyle w:val="BodyText"/>
      </w:pPr>
      <w:r>
        <w:t xml:space="preserve">Date: October 26, 2023</w:t>
      </w:r>
    </w:p>
    <w:p>
      <w:pPr>
        <w:pStyle w:val="BodyText"/>
      </w:pPr>
      <w:r>
        <w:t xml:space="preserve">Head of Library Services</w:t>
      </w:r>
    </w:p>
    <w:p>
      <w:pPr>
        <w:pStyle w:val="BodyText"/>
      </w:pPr>
      <w:r>
        <w:t xml:space="preserve">National Institute of Information Technology (NIIT) Library</w:t>
      </w:r>
    </w:p>
    <w:p>
      <w:pPr>
        <w:pStyle w:val="BodyText"/>
      </w:pPr>
      <w:r>
        <w:t xml:space="preserve">5th Cross Road, Koramangala</w:t>
      </w:r>
    </w:p>
    <w:p>
      <w:pPr>
        <w:pStyle w:val="BodyText"/>
      </w:pPr>
      <w:r>
        <w:t xml:space="preserve">Bangalore, Karnataka 560034</w:t>
      </w:r>
    </w:p>
    <w:p>
      <w:pPr>
        <w:pStyle w:val="BodyText"/>
      </w:pPr>
      <w:r>
        <w:t xml:space="preserve">Dear Hiring Manager,</w:t>
      </w:r>
    </w:p>
    <w:p>
      <w:pPr>
        <w:pStyle w:val="BodyText"/>
      </w:pPr>
      <w:r>
        <w:t xml:space="preserve">I am writing this Internship Application Letter to express my enthusiastic interest in the Librarian Intern position at the National Institute of Information Technology (NIIT) Library in India Bangalore. As a final-year Bachelor of Library and Information Science student at University of Mysore with specialization in Digital Resource Management, I have meticulously prepared myself to contribute meaningfully to your esteemed institution's mission of fostering knowledge accessibility in the dynamic educational landscape of India Bangalore.</w:t>
      </w:r>
    </w:p>
    <w:p>
      <w:pPr>
        <w:pStyle w:val="BodyText"/>
      </w:pPr>
      <w:r>
        <w:t xml:space="preserve">Bangalore, as India's Silicon Valley and a hub for premier educational institutions, offers an unparalleled environment for library professionals. The city's unique blend of traditional academic heritage and cutting-edge technological innovation makes it the ideal setting to develop modern library management skills. I am particularly drawn to NIIT Library because of its pioneering work in integrating artificial intelligence with cataloging systems—a practice that aligns perfectly with my academic focus on "Emerging Technologies in Information Management" during my undergraduate studies. Having grown up amidst Bangalore's vibrant knowledge ecosystem, I have witnessed firsthand how institutions like yours transform access to information for students and researchers across India.</w:t>
      </w:r>
    </w:p>
    <w:p>
      <w:pPr>
        <w:pStyle w:val="BodyText"/>
      </w:pPr>
      <w:r>
        <w:t xml:space="preserve">My academic journey has equipped me with comprehensive technical and interpersonal competencies essential for contemporary Librarian roles. In my coursework at University of Mysore, I achieved a 92% aggregate while completing specialized projects including: (1) Implementing a Zotero-based digital repository for the university's rare manuscripts collection; (2) Developing a metadata schema for open-access research journals in Indian languages; and (3) Training 50+ students in advanced information retrieval techniques using INFLIBNET resources. I am proficient in OPAC systems, Koha library management software, and have hands-on experience with RFID-based circulation systems through my summer internship at the Bangalore Central Public Library.</w:t>
      </w:r>
    </w:p>
    <w:p>
      <w:pPr>
        <w:pStyle w:val="BodyText"/>
      </w:pPr>
      <w:r>
        <w:t xml:space="preserve">What truly excites me about this Internship Application Letter is the opportunity to contribute to Bangalore's evolving knowledge infrastructure. Having volunteered at the Karnataka State Archives, I observed how strategic library services empower communities—particularly in India's diverse linguistic context. During my tenure there, I co-created a multilingual guide for accessing historical documents that increased user engagement by 40%. This experience solidified my belief that effective Librarian work requires cultural sensitivity alongside technological expertise—a principle I aim to apply while supporting NIIT Library's mission to serve Bangalore's multicultural student body.</w:t>
      </w:r>
    </w:p>
    <w:p>
      <w:pPr>
        <w:pStyle w:val="BodyText"/>
      </w:pPr>
      <w:r>
        <w:t xml:space="preserve">I understand that the role of a Librarian in India Bangalore has evolved beyond traditional book management. Today's Librarians must navigate digital transitions, curate global information resources, and foster research ecosystems. My recent project developing an AI-powered recommendation engine for academic papers using Python and TensorFlow directly addresses these modern challenges. Having presented this work at the Karnataka Library Association conference in July 2023, I am eager to bring such innovative approaches to NIIT Library's digital transformation initiatives.</w:t>
      </w:r>
    </w:p>
    <w:p>
      <w:pPr>
        <w:pStyle w:val="BodyText"/>
      </w:pPr>
      <w:r>
        <w:t xml:space="preserve">The strategic location of NIIT Library in Koramangala—a neighborhood synonymous with Bangalore's academic and tech excellence—further motivates my application. This position offers the unique opportunity to learn from practitioners who balance India's rich bibliographic traditions with global best practices. I am particularly interested in contributing to your ongoing initiative to digitize regional language academic materials, a project that aligns with my thesis research on "Preserving Indigenous Knowledge Systems through Digital Libraries in South Asia." I am confident my background in Indian languages (Kannada, Hindi) and information science methodology would add immediate value.</w:t>
      </w:r>
    </w:p>
    <w:p>
      <w:pPr>
        <w:pStyle w:val="BodyText"/>
      </w:pPr>
      <w:r>
        <w:t xml:space="preserve">Beyond technical skills, I bring a strong commitment to community engagement—a hallmark of exceptional Librarianship. During the pandemic, I organized virtual "Digital Literacy Workshops" for 150+ underprivileged students across Bangalore through a partnership with local NGOs. This experience taught me that libraries are not just repositories but living communities where information equity drives social development—principles central to India's National Digital Library initiative. As a future Librarian, I am eager to support NIIT's community outreach efforts while gaining practical experience in managing academic collections across diverse user groups.</w:t>
      </w:r>
    </w:p>
    <w:p>
      <w:pPr>
        <w:pStyle w:val="BodyText"/>
      </w:pPr>
      <w:r>
        <w:t xml:space="preserve">I have attached my resume and academic transcripts for your review. My references include Dr. Anjali Sharma (Professor of Library Science, University of Mysore) who can attest to my technical capabilities, and Mr. Rajiv Menon (Assistant Librarian at Bangalore Central Public Library) who supervised my previous internship. Both have confirmed that I possess the diligence and intellectual curiosity required for this Librarian Intern position.</w:t>
      </w:r>
    </w:p>
    <w:p>
      <w:pPr>
        <w:pStyle w:val="BodyText"/>
      </w:pPr>
      <w:r>
        <w:t xml:space="preserve">As India continues its digital revolution, libraries like yours in Bangalore stand at the forefront of shaping how knowledge is accessed and shared across generations. The opportunity to learn from your team would be instrumental in my development as a professional Librarian committed to serving India's educational ecosystem. I am particularly eager to contribute during the upcoming academic year when NIIT Library will implement its new "Smart Campus Information Network"—an initiative that perfectly matches my technical interests and Bangalore's technological vision.</w:t>
      </w:r>
    </w:p>
    <w:p>
      <w:pPr>
        <w:pStyle w:val="BodyText"/>
      </w:pPr>
      <w:r>
        <w:t xml:space="preserve">Thank you for considering this Internship Application Letter for the Librarian position. I am deeply enthusiastic about the possibility of contributing to NIIT Library's work in India Bangalore and would welcome the opportunity to discuss how my skills align with your team's objectives. I have attached all required documents and am available for an interview at your earliest convenience.</w:t>
      </w:r>
    </w:p>
    <w:p>
      <w:pPr>
        <w:pStyle w:val="BodyText"/>
      </w:pPr>
      <w:r>
        <w:t xml:space="preserve">Sincerely,</w:t>
      </w:r>
      <w:r>
        <w:br/>
      </w:r>
      <w:r>
        <w:br/>
      </w:r>
      <w:r>
        <w:t xml:space="preserve">[Your Full Name]</w:t>
      </w:r>
      <w:r>
        <w:br/>
      </w:r>
      <w:r>
        <w:t xml:space="preserve">Bachelor of Library &amp; Information Science (Hon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4T11:48:26Z</dcterms:created>
  <dcterms:modified xsi:type="dcterms:W3CDTF">2026-07-24T11:48:26Z</dcterms:modified>
</cp:coreProperties>
</file>

<file path=docProps/custom.xml><?xml version="1.0" encoding="utf-8"?>
<Properties xmlns="http://schemas.openxmlformats.org/officeDocument/2006/custom-properties" xmlns:vt="http://schemas.openxmlformats.org/officeDocument/2006/docPropsVTypes"/>
</file>